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77F21BFE" w:rsidR="00DD659C" w:rsidRDefault="002A3131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7A315BD0">
                <wp:simplePos x="0" y="0"/>
                <wp:positionH relativeFrom="column">
                  <wp:posOffset>1828458</wp:posOffset>
                </wp:positionH>
                <wp:positionV relativeFrom="paragraph">
                  <wp:posOffset>-725756</wp:posOffset>
                </wp:positionV>
                <wp:extent cx="4526915" cy="772795"/>
                <wp:effectExtent l="0" t="0" r="0" b="8255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7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1">
                        <w:txbxContent>
                          <w:p w14:paraId="1807F131" w14:textId="63EA8F41" w:rsidR="00EC595D" w:rsidRPr="003819D0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w w:val="105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40BD477" w:rsidR="00EC595D" w:rsidRPr="00B86843" w:rsidRDefault="0078541F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54679C" id="_x0000_t202" coordsize="21600,21600" o:spt="202" path="m,l,21600r21600,l21600,xe">
                <v:stroke joinstyle="miter"/>
                <v:path gradientshapeok="t" o:connecttype="rect"/>
              </v:shapetype>
              <v:shape id="Text Box 51" o:spid="_x0000_s1026" type="#_x0000_t202" style="position:absolute;margin-left:143.95pt;margin-top:-57.15pt;width:356.45pt;height:60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" filled="f" stroked="f">
                <v:textbox style="mso-next-textbox:#Rectangle 65">
                  <w:txbxContent>
                    <w:p w14:paraId="1807F131" w14:textId="63EA8F41" w:rsidR="00EC595D" w:rsidRPr="003819D0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w w:val="105"/>
                          <w:sz w:val="20"/>
                          <w:szCs w:val="20"/>
                        </w:rPr>
                        <w:t xml:space="preserve"> 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40BD477" w:rsidR="00EC595D" w:rsidRPr="00B86843" w:rsidRDefault="0078541F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12A1242D">
                <wp:simplePos x="0" y="0"/>
                <wp:positionH relativeFrom="column">
                  <wp:posOffset>1435588</wp:posOffset>
                </wp:positionH>
                <wp:positionV relativeFrom="paragraph">
                  <wp:posOffset>-199048</wp:posOffset>
                </wp:positionV>
                <wp:extent cx="4947139" cy="9448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7139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01DC5148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lational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bases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ike 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urther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6556D935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Text Box 47" o:spid="_x0000_s1027" type="#_x0000_t202" style="position:absolute;margin-left:113.05pt;margin-top:-15.65pt;width:389.55pt;height:74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" filled="f" stroked="f">
                <v:textbox>
                  <w:txbxContent>
                    <w:p w14:paraId="402A3E23" w14:textId="01DC5148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lational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bases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ike 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urther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6556D935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2B8C23D0">
                <wp:simplePos x="0" y="0"/>
                <wp:positionH relativeFrom="column">
                  <wp:posOffset>1820545</wp:posOffset>
                </wp:positionH>
                <wp:positionV relativeFrom="paragraph">
                  <wp:posOffset>579755</wp:posOffset>
                </wp:positionV>
                <wp:extent cx="4526915" cy="503067"/>
                <wp:effectExtent l="0" t="0" r="0" b="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03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3AC6E880" w:rsidR="007607E7" w:rsidRPr="003819D0" w:rsidRDefault="002A313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BUSINESS</w:t>
                            </w:r>
                            <w:r w:rsidRPr="002A3131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41D441C8" w:rsidR="007607E7" w:rsidRPr="00B86843" w:rsidRDefault="0078541F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28" type="#_x0000_t202" style="position:absolute;margin-left:143.35pt;margin-top:45.65pt;width:356.45pt;height:39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" filled="f" stroked="f">
                <v:textbox>
                  <w:txbxContent>
                    <w:p w14:paraId="59BCCA45" w14:textId="3AC6E880" w:rsidR="007607E7" w:rsidRPr="003819D0" w:rsidRDefault="002A3131" w:rsidP="007607E7">
                      <w:pPr>
                        <w:pStyle w:val="Heading2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BUSINESS</w:t>
                      </w:r>
                      <w:r w:rsidRPr="002A3131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 xml:space="preserve">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41D441C8" w:rsidR="007607E7" w:rsidRPr="00B86843" w:rsidRDefault="0078541F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3EF3627">
                <wp:simplePos x="0" y="0"/>
                <wp:positionH relativeFrom="column">
                  <wp:posOffset>1418687</wp:posOffset>
                </wp:positionH>
                <wp:positionV relativeFrom="paragraph">
                  <wp:posOffset>956896</wp:posOffset>
                </wp:positionV>
                <wp:extent cx="493014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2205144F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resente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MS Excel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91E3798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ve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tic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egmentation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tgreSQL,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43C8AA04" w:rsidR="00F2348A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design of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periments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nt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  <w:p w14:paraId="04D9F8ED" w14:textId="5537E107" w:rsidR="00C74CC0" w:rsidRPr="00225381" w:rsidRDefault="00C74CC0" w:rsidP="0022538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d-hoc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ske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o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on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riou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trend reports &amp; trackers to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z</w:t>
                            </w:r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tterns &amp;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vement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business KPIs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marketing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op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ai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are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rands in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29" type="#_x0000_t202" style="position:absolute;margin-left:111.7pt;margin-top:75.35pt;width:388.2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" filled="f" stroked="f">
                <v:textbox>
                  <w:txbxContent>
                    <w:p w14:paraId="72DF722B" w14:textId="2205144F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resente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MS Excel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91E3798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ve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tic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egmentation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tgreSQL,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43C8AA04" w:rsidR="00F2348A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design of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periments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nt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  <w:p w14:paraId="04D9F8ED" w14:textId="5537E107" w:rsidR="00C74CC0" w:rsidRPr="00225381" w:rsidRDefault="00C74CC0" w:rsidP="0022538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d-hoc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ske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o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on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riou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trend reports &amp; trackers to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z</w:t>
                      </w:r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tterns &amp;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vement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business KPIs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marketing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op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ai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are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rands in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5698C6BD">
                <wp:simplePos x="0" y="0"/>
                <wp:positionH relativeFrom="column">
                  <wp:posOffset>1810385</wp:posOffset>
                </wp:positionH>
                <wp:positionV relativeFrom="paragraph">
                  <wp:posOffset>2783302</wp:posOffset>
                </wp:positionV>
                <wp:extent cx="4526915" cy="544537"/>
                <wp:effectExtent l="0" t="0" r="0" b="825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44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0F7F36C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0" type="#_x0000_t202" style="position:absolute;margin-left:142.55pt;margin-top:219.15pt;width:356.45pt;height:42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" filled="f" stroked="f">
                <v:textbox>
                  <w:txbxContent>
                    <w:p w14:paraId="116B8BFD" w14:textId="2ABBAF8E" w:rsidR="00F2348A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0F7F36C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0C549BC0">
                <wp:simplePos x="0" y="0"/>
                <wp:positionH relativeFrom="column">
                  <wp:posOffset>1417955</wp:posOffset>
                </wp:positionH>
                <wp:positionV relativeFrom="paragraph">
                  <wp:posOffset>3176417</wp:posOffset>
                </wp:positionV>
                <wp:extent cx="4907915" cy="1482725"/>
                <wp:effectExtent l="0" t="0" r="0" b="3175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7915" cy="1482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2DCE8CA9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by forming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formation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thering</w:t>
                            </w:r>
                            <w:proofErr w:type="spellEnd"/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ica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he stock data</w:t>
                            </w:r>
                          </w:p>
                          <w:p w14:paraId="6413D8C5" w14:textId="4D5F08AF" w:rsidR="00F2348A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1 % of the </w:t>
                            </w:r>
                            <w:proofErr w:type="spellStart"/>
                            <w:proofErr w:type="gram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;</w:t>
                            </w:r>
                            <w:proofErr w:type="gram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  <w:p w14:paraId="249F830F" w14:textId="33E3D9BB" w:rsidR="00C74CC0" w:rsidRPr="003D6AD2" w:rsidRDefault="00C74CC0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d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intain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archive of key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earch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ding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enchmarking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bilitie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innovative new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y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ling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resting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stor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1" type="#_x0000_t202" style="position:absolute;margin-left:111.65pt;margin-top:250.1pt;width:386.45pt;height:116.7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" filled="f" stroked="f">
                <v:textbox>
                  <w:txbxContent>
                    <w:p w14:paraId="3823B790" w14:textId="2DCE8CA9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by forming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formation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thering</w:t>
                      </w:r>
                      <w:proofErr w:type="spellEnd"/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ica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he stock data</w:t>
                      </w:r>
                    </w:p>
                    <w:p w14:paraId="6413D8C5" w14:textId="4D5F08AF" w:rsidR="00F2348A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1 % of the </w:t>
                      </w:r>
                      <w:proofErr w:type="spellStart"/>
                      <w:proofErr w:type="gram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;</w:t>
                      </w:r>
                      <w:proofErr w:type="gram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  <w:p w14:paraId="249F830F" w14:textId="33E3D9BB" w:rsidR="00C74CC0" w:rsidRPr="003D6AD2" w:rsidRDefault="00C74CC0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d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intain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archive of key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earch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ding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enchmarking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bilitie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innovative new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y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ling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resting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stories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5EF151EF">
                <wp:simplePos x="0" y="0"/>
                <wp:positionH relativeFrom="column">
                  <wp:posOffset>1798955</wp:posOffset>
                </wp:positionH>
                <wp:positionV relativeFrom="paragraph">
                  <wp:posOffset>4559935</wp:posOffset>
                </wp:positionV>
                <wp:extent cx="4526915" cy="532472"/>
                <wp:effectExtent l="0" t="0" r="0" b="127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32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6FD7C27A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2" type="#_x0000_t202" style="position:absolute;margin-left:141.65pt;margin-top:359.05pt;width:356.45pt;height:41.9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" filled="f" stroked="f">
                <v:textbox>
                  <w:txbxContent>
                    <w:p w14:paraId="292AB885" w14:textId="336C08A1" w:rsidR="004B2422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6FD7C27A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0C6C7ED3">
                <wp:simplePos x="0" y="0"/>
                <wp:positionH relativeFrom="column">
                  <wp:posOffset>1674544</wp:posOffset>
                </wp:positionH>
                <wp:positionV relativeFrom="paragraph">
                  <wp:posOffset>-833706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097ABB4B" w:rsidR="00D64D3F" w:rsidRPr="00B86843" w:rsidRDefault="0078541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3" type="#_x0000_t202" style="position:absolute;margin-left:131.85pt;margin-top:-65.6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" filled="f" stroked="f">
                <v:textbox>
                  <w:txbxContent>
                    <w:p w14:paraId="4C3ECFB1" w14:textId="097ABB4B" w:rsidR="00D64D3F" w:rsidRPr="00B86843" w:rsidRDefault="0078541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47398623">
                <wp:simplePos x="0" y="0"/>
                <wp:positionH relativeFrom="column">
                  <wp:posOffset>1417955</wp:posOffset>
                </wp:positionH>
                <wp:positionV relativeFrom="paragraph">
                  <wp:posOffset>4964332</wp:posOffset>
                </wp:positionV>
                <wp:extent cx="4884420" cy="1518138"/>
                <wp:effectExtent l="0" t="0" r="0" b="635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5181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BE5F394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data-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iven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ach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45286D18" w14:textId="766CEA5B" w:rsidR="00C74CC0" w:rsidRPr="00CC630F" w:rsidRDefault="00C74CC0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teractiv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xcel and Tableau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ca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rucial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ric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o drive key business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ision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municate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key concepts to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aders</w:t>
                            </w:r>
                            <w:proofErr w:type="spellEnd"/>
                          </w:p>
                          <w:p w14:paraId="68FFED21" w14:textId="63A5E826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ing</w:t>
                            </w:r>
                            <w:proofErr w:type="spellEnd"/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4" type="#_x0000_t202" style="position:absolute;margin-left:111.65pt;margin-top:390.9pt;width:384.6pt;height:119.5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" filled="f" stroked="f">
                <v:textbox>
                  <w:txbxContent>
                    <w:p w14:paraId="76FF3C0E" w14:textId="6BE5F394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data-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iven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ach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45286D18" w14:textId="766CEA5B" w:rsidR="00C74CC0" w:rsidRPr="00CC630F" w:rsidRDefault="00C74CC0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teractiv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xcel and Tableau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ca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rucial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ric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o drive key business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ision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municate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key concepts to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aders</w:t>
                      </w:r>
                      <w:proofErr w:type="spellEnd"/>
                    </w:p>
                    <w:p w14:paraId="68FFED21" w14:textId="63A5E826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ing</w:t>
                      </w:r>
                      <w:proofErr w:type="spellEnd"/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70A9A7CB">
                <wp:simplePos x="0" y="0"/>
                <wp:positionH relativeFrom="column">
                  <wp:posOffset>1722853</wp:posOffset>
                </wp:positionH>
                <wp:positionV relativeFrom="paragraph">
                  <wp:posOffset>630872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5" type="#_x0000_t202" style="position:absolute;margin-left:135.65pt;margin-top:496.7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60235CF0">
                <wp:simplePos x="0" y="0"/>
                <wp:positionH relativeFrom="column">
                  <wp:posOffset>1415610</wp:posOffset>
                </wp:positionH>
                <wp:positionV relativeFrom="paragraph">
                  <wp:posOffset>6517444</wp:posOffset>
                </wp:positionV>
                <wp:extent cx="48844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6CB9FE8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2D0408AD" w:rsidR="00EF02FE" w:rsidRPr="00C74CC0" w:rsidRDefault="00702675" w:rsidP="00C74CC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6" type="#_x0000_t202" style="position:absolute;margin-left:111.45pt;margin-top:513.2pt;width:384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" filled="f" stroked="f">
                <v:textbox>
                  <w:txbxContent>
                    <w:p w14:paraId="0C3AEA5E" w14:textId="6CB9FE8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0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1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2D0408AD" w:rsidR="00EF02FE" w:rsidRPr="00C74CC0" w:rsidRDefault="00702675" w:rsidP="00C74CC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07A8096E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06555CB7" w:rsidR="00A7454E" w:rsidRPr="00B86843" w:rsidRDefault="0078541F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12CDA089" w:rsidR="0000348E" w:rsidRPr="00B86843" w:rsidRDefault="0078541F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Text Box 56" o:spid="_x0000_s1037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06555CB7" w:rsidR="00A7454E" w:rsidRPr="00B86843" w:rsidRDefault="0078541F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12CDA089" w:rsidR="0000348E" w:rsidRPr="00B86843" w:rsidRDefault="0078541F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1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2A3131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0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8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ay3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eXGSpYbmQA0hTGtF34AuLeAPzgZaqYr77zuB&#10;irPuoyVRrvMlkWYhGcurdwUZeBmpLyPCSoKqeOBsut6FaW93Ds22pUrTGCzckpDapBaj4hOrI39a&#10;m9T5ccXjXl7aKevXR9z8BA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B2st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4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16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1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5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2A3131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26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7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59848107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1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38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9C39DAF">
                <wp:simplePos x="0" y="0"/>
                <wp:positionH relativeFrom="column">
                  <wp:posOffset>-828040</wp:posOffset>
                </wp:positionH>
                <wp:positionV relativeFrom="paragraph">
                  <wp:posOffset>4232910</wp:posOffset>
                </wp:positionV>
                <wp:extent cx="2499995" cy="4396740"/>
                <wp:effectExtent l="0" t="0" r="0" b="381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39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7164B3F7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74CC0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IRA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ode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_x0000_s1040" type="#_x0000_t202" style="position:absolute;margin-left:-65.2pt;margin-top:333.3pt;width:196.85pt;height:346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7164B3F7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74CC0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IRA</w:t>
                      </w:r>
                      <w:r w:rsidR="0022538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ode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381"/>
    <w:rsid w:val="0022585A"/>
    <w:rsid w:val="00225CAF"/>
    <w:rsid w:val="00226028"/>
    <w:rsid w:val="00226375"/>
    <w:rsid w:val="00227E37"/>
    <w:rsid w:val="002315EC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131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5A03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9D0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510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E7462"/>
    <w:rsid w:val="005F0501"/>
    <w:rsid w:val="005F0EEB"/>
    <w:rsid w:val="005F1B67"/>
    <w:rsid w:val="005F1BFA"/>
    <w:rsid w:val="005F2542"/>
    <w:rsid w:val="005F29E5"/>
    <w:rsid w:val="005F3C54"/>
    <w:rsid w:val="005F521A"/>
    <w:rsid w:val="005F5471"/>
    <w:rsid w:val="005F6010"/>
    <w:rsid w:val="005F6B58"/>
    <w:rsid w:val="00601EE2"/>
    <w:rsid w:val="0060337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41F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7B11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AB5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0B49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0DF"/>
    <w:rsid w:val="00B10A92"/>
    <w:rsid w:val="00B11306"/>
    <w:rsid w:val="00B11988"/>
    <w:rsid w:val="00B137E4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4CC0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352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0877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ouvik19/Image-segmentation" TargetMode="External"/><Relationship Id="rId13" Type="http://schemas.openxmlformats.org/officeDocument/2006/relationships/hyperlink" Target="https://github.com/shouvik19/Inventory-Problem" TargetMode="External"/><Relationship Id="rId18" Type="http://schemas.openxmlformats.org/officeDocument/2006/relationships/hyperlink" Target="https://www.linkedin.com/in/shouvik-sharma19/" TargetMode="External"/><Relationship Id="rId26" Type="http://schemas.openxmlformats.org/officeDocument/2006/relationships/hyperlink" Target="https://github.com/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shouvik19/Image-segmentation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www.linkedin.com/in/shouvik-sharma19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github.com/shouvik19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Restaurant-Recommendation-System-using-Yelp-Dataset" TargetMode="External"/><Relationship Id="rId24" Type="http://schemas.openxmlformats.org/officeDocument/2006/relationships/hyperlink" Target="mailto:shouvik19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6.png"/><Relationship Id="rId28" Type="http://schemas.openxmlformats.org/officeDocument/2006/relationships/fontTable" Target="fontTable.xml"/><Relationship Id="rId10" Type="http://schemas.openxmlformats.org/officeDocument/2006/relationships/hyperlink" Target="https://github.com/rahulmnair1997/StackOverflow-Data-Analysis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mailto:shouvik19@gmail.com" TargetMode="External"/><Relationship Id="rId22" Type="http://schemas.openxmlformats.org/officeDocument/2006/relationships/hyperlink" Target="https://medium.com/%40shouvik19" TargetMode="External"/><Relationship Id="rId27" Type="http://schemas.openxmlformats.org/officeDocument/2006/relationships/hyperlink" Target="https://medium.com/%40shouvik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7</cp:revision>
  <cp:lastPrinted>2020-11-11T02:09:00Z</cp:lastPrinted>
  <dcterms:created xsi:type="dcterms:W3CDTF">2020-11-10T18:43:00Z</dcterms:created>
  <dcterms:modified xsi:type="dcterms:W3CDTF">2020-11-11T02:09:00Z</dcterms:modified>
</cp:coreProperties>
</file>